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:rsidTr="00965222">
        <w:trPr>
          <w:jc w:val="center"/>
        </w:trPr>
        <w:tc>
          <w:tcPr>
            <w:tcW w:w="1701" w:type="dxa"/>
          </w:tcPr>
          <w:p w:rsidR="00E71B44" w:rsidRDefault="00E71B44" w:rsidP="00251E1B">
            <w:pPr>
              <w:jc w:val="center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</w:p>
        </w:tc>
        <w:tc>
          <w:tcPr>
            <w:tcW w:w="6021" w:type="dxa"/>
          </w:tcPr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2F87BDD" wp14:editId="61B4828F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E71B44" w:rsidRP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bottom w:val="nil"/>
            </w:tcBorders>
          </w:tcPr>
          <w:p w:rsidR="00E71B44" w:rsidRPr="00E71B44" w:rsidRDefault="00E71B44" w:rsidP="00396A2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top w:val="nil"/>
            </w:tcBorders>
          </w:tcPr>
          <w:p w:rsidR="00E71B44" w:rsidRPr="00E71B44" w:rsidRDefault="00E71B44" w:rsidP="00396A2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:rsidTr="00B12941">
        <w:tc>
          <w:tcPr>
            <w:tcW w:w="10345" w:type="dxa"/>
            <w:gridSpan w:val="5"/>
          </w:tcPr>
          <w:p w:rsid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:rsidR="00E71B44" w:rsidRPr="00E71B44" w:rsidRDefault="00E71B44" w:rsidP="00E71B44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</w:p>
        </w:tc>
        <w:tc>
          <w:tcPr>
            <w:tcW w:w="2888" w:type="dxa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</w:p>
        </w:tc>
        <w:tc>
          <w:tcPr>
            <w:tcW w:w="3046" w:type="dxa"/>
            <w:gridSpan w:val="2"/>
          </w:tcPr>
          <w:p w:rsidR="00EF39FB" w:rsidRPr="007D67EF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</w:p>
        </w:tc>
      </w:tr>
      <w:tr w:rsidR="00E71B44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E71B44" w:rsidRPr="00640E01" w:rsidRDefault="00F32276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</w:p>
        </w:tc>
      </w:tr>
      <w:tr w:rsidR="00640E01" w:rsidRPr="00E71B44" w:rsidTr="00B12941">
        <w:tc>
          <w:tcPr>
            <w:tcW w:w="4411" w:type="dxa"/>
            <w:gridSpan w:val="2"/>
          </w:tcPr>
          <w:p w:rsidR="00640E01" w:rsidRPr="00C71633" w:rsidRDefault="00640E01" w:rsidP="00396A2E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</w:p>
        </w:tc>
        <w:tc>
          <w:tcPr>
            <w:tcW w:w="5934" w:type="dxa"/>
            <w:gridSpan w:val="3"/>
          </w:tcPr>
          <w:p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</w:p>
        </w:tc>
      </w:tr>
      <w:tr w:rsidR="00C71633" w:rsidRPr="00E71B44" w:rsidTr="00B12941">
        <w:tc>
          <w:tcPr>
            <w:tcW w:w="4411" w:type="dxa"/>
            <w:gridSpan w:val="2"/>
          </w:tcPr>
          <w:p w:rsidR="00C71633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</w:p>
        </w:tc>
        <w:tc>
          <w:tcPr>
            <w:tcW w:w="5934" w:type="dxa"/>
            <w:gridSpan w:val="3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:rsidR="00640E01" w:rsidRPr="00716EC7" w:rsidRDefault="00640E01" w:rsidP="00640E0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716EC7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:rsidTr="00B12941">
        <w:trPr>
          <w:trHeight w:val="2295"/>
        </w:trPr>
        <w:tc>
          <w:tcPr>
            <w:tcW w:w="10345" w:type="dxa"/>
            <w:gridSpan w:val="5"/>
          </w:tcPr>
          <w:tbl>
            <w:tblPr>
              <w:tblpPr w:horzAnchor="margin" w:tblpXSpec="right" w:tblpY="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:rsidTr="000D2CCE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:rsidTr="000D2CCE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:rsidTr="000D2CCE">
              <w:trPr>
                <w:trHeight w:val="45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:rsidR="00716EC7" w:rsidRPr="00716EC7" w:rsidRDefault="00716EC7" w:rsidP="00396A2E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A82289" w:rsidRPr="00E71B44" w:rsidTr="00B12941">
        <w:tc>
          <w:tcPr>
            <w:tcW w:w="10345" w:type="dxa"/>
            <w:gridSpan w:val="5"/>
            <w:vAlign w:val="center"/>
          </w:tcPr>
          <w:p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:rsidR="00C71633" w:rsidRPr="00C71633" w:rsidRDefault="00C71633" w:rsidP="00E71B4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Pr="00C71633" w:rsidRDefault="00C71633" w:rsidP="00C7163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:rsidR="00C71633" w:rsidRDefault="00C71633" w:rsidP="00716EC7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71633" w:rsidRPr="00C71633" w:rsidRDefault="00C71633" w:rsidP="00C71633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دانشکده:</w:t>
            </w:r>
          </w:p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Default="00C71633" w:rsidP="00E71B44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lastRenderedPageBreak/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bookmarkStart w:id="0" w:name="_GoBack"/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</w:t>
            </w:r>
            <w:bookmarkEnd w:id="0"/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sdt>
              <w:sdtPr>
                <w:rPr>
                  <w:rFonts w:cs="Lotus" w:hint="cs"/>
                  <w:rtl/>
                </w:rPr>
                <w:id w:val="-5617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7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sdt>
              <w:sdtPr>
                <w:rPr>
                  <w:rFonts w:cs="Lotus" w:hint="cs"/>
                  <w:rtl/>
                </w:rPr>
                <w:id w:val="3725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5F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sdt>
              <w:sdtPr>
                <w:rPr>
                  <w:rFonts w:cs="Lotus" w:hint="cs"/>
                  <w:rtl/>
                </w:rPr>
                <w:id w:val="-130021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:rsidR="00C71633" w:rsidRPr="000D2CCE" w:rsidRDefault="00EF39FB" w:rsidP="00C536A7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07A22" w:rsidRDefault="00607A22" w:rsidP="00607A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lastRenderedPageBreak/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 ) واژه نامه:</w:t>
            </w:r>
          </w:p>
        </w:tc>
      </w:tr>
      <w:tr w:rsidR="00FD7010" w:rsidRPr="00C71633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38"/>
      </w:tblGrid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:rsidTr="008F558D">
        <w:tc>
          <w:tcPr>
            <w:tcW w:w="9446" w:type="dxa"/>
            <w:shd w:val="clear" w:color="auto" w:fill="D9D9D9" w:themeFill="background1" w:themeFillShade="D9"/>
          </w:tcPr>
          <w:p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:rsidTr="00934F3A">
        <w:tc>
          <w:tcPr>
            <w:tcW w:w="9446" w:type="dxa"/>
          </w:tcPr>
          <w:p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751DE1" w:rsidP="00A9213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A9213E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88661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7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92837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sdt>
              <w:sdtPr>
                <w:rPr>
                  <w:rFonts w:cs="Lotus" w:hint="cs"/>
                  <w:rtl/>
                </w:rPr>
                <w:id w:val="155966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:rsidTr="00934F3A">
        <w:tc>
          <w:tcPr>
            <w:tcW w:w="9446" w:type="dxa"/>
          </w:tcPr>
          <w:p w:rsidR="00C51092" w:rsidRDefault="002D3B22" w:rsidP="00ED5F03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:rsidR="00C51092" w:rsidRPr="00EF39FB" w:rsidRDefault="00C51092" w:rsidP="00ED5F03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99162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D9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21844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59A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87923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85136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33002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051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58082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49117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02852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954789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59600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2577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5809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1523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:rsidTr="00934F3A">
        <w:tc>
          <w:tcPr>
            <w:tcW w:w="9446" w:type="dxa"/>
          </w:tcPr>
          <w:p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:rsidR="00751DE1" w:rsidRDefault="00751DE1" w:rsidP="00A9213E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:rsidTr="006A09DE">
        <w:trPr>
          <w:trHeight w:val="3085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9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0"/>
      <w:footerReference w:type="default" r:id="rId11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9E9" w:rsidRDefault="004B39E9" w:rsidP="00CF2366">
      <w:pPr>
        <w:spacing w:after="0" w:line="240" w:lineRule="auto"/>
      </w:pPr>
      <w:r>
        <w:separator/>
      </w:r>
    </w:p>
  </w:endnote>
  <w:endnote w:type="continuationSeparator" w:id="0">
    <w:p w:rsidR="004B39E9" w:rsidRDefault="004B39E9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Nazanin">
    <w:panose1 w:val="02000506000000020002"/>
    <w:charset w:val="00"/>
    <w:family w:val="auto"/>
    <w:pitch w:val="variable"/>
    <w:sig w:usb0="21002A87" w:usb1="00000000" w:usb2="00000000" w:usb3="00000000" w:csb0="000101FF" w:csb1="00000000"/>
  </w:font>
  <w:font w:name="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5F03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9E9" w:rsidRDefault="004B39E9" w:rsidP="00CF2366">
      <w:pPr>
        <w:spacing w:after="0" w:line="240" w:lineRule="auto"/>
      </w:pPr>
      <w:r>
        <w:separator/>
      </w:r>
    </w:p>
  </w:footnote>
  <w:footnote w:type="continuationSeparator" w:id="0">
    <w:p w:rsidR="004B39E9" w:rsidRDefault="004B39E9" w:rsidP="00CF2366">
      <w:pPr>
        <w:spacing w:after="0" w:line="240" w:lineRule="auto"/>
      </w:pPr>
      <w:r>
        <w:continuationSeparator/>
      </w:r>
    </w:p>
  </w:footnote>
  <w:footnote w:id="1">
    <w:p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0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"/>
  </w:num>
  <w:num w:numId="3">
    <w:abstractNumId w:val="18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1"/>
  </w:num>
  <w:num w:numId="7">
    <w:abstractNumId w:val="4"/>
  </w:num>
  <w:num w:numId="8">
    <w:abstractNumId w:val="10"/>
  </w:num>
  <w:num w:numId="9">
    <w:abstractNumId w:val="14"/>
  </w:num>
  <w:num w:numId="10">
    <w:abstractNumId w:val="1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21"/>
  </w:num>
  <w:num w:numId="16">
    <w:abstractNumId w:val="19"/>
  </w:num>
  <w:num w:numId="17">
    <w:abstractNumId w:val="6"/>
  </w:num>
  <w:num w:numId="18">
    <w:abstractNumId w:val="3"/>
  </w:num>
  <w:num w:numId="19">
    <w:abstractNumId w:val="12"/>
  </w:num>
  <w:num w:numId="20">
    <w:abstractNumId w:val="15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F25"/>
    <w:rsid w:val="0003390F"/>
    <w:rsid w:val="00040015"/>
    <w:rsid w:val="000622B9"/>
    <w:rsid w:val="00071686"/>
    <w:rsid w:val="00071E40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5DD6"/>
    <w:rsid w:val="00196B1F"/>
    <w:rsid w:val="001A2353"/>
    <w:rsid w:val="001A5CB0"/>
    <w:rsid w:val="001B4320"/>
    <w:rsid w:val="001B4620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107F2"/>
    <w:rsid w:val="00217288"/>
    <w:rsid w:val="00223A00"/>
    <w:rsid w:val="0022508A"/>
    <w:rsid w:val="00230041"/>
    <w:rsid w:val="002371EF"/>
    <w:rsid w:val="00242F8D"/>
    <w:rsid w:val="00251E1B"/>
    <w:rsid w:val="00257AFB"/>
    <w:rsid w:val="0027063E"/>
    <w:rsid w:val="002809FF"/>
    <w:rsid w:val="00281E66"/>
    <w:rsid w:val="002866B6"/>
    <w:rsid w:val="00292298"/>
    <w:rsid w:val="00292CAE"/>
    <w:rsid w:val="00297D33"/>
    <w:rsid w:val="002A0725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73968"/>
    <w:rsid w:val="00382276"/>
    <w:rsid w:val="0038438D"/>
    <w:rsid w:val="003848D5"/>
    <w:rsid w:val="00387F60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F0E57"/>
    <w:rsid w:val="0040204E"/>
    <w:rsid w:val="00406C49"/>
    <w:rsid w:val="004258F0"/>
    <w:rsid w:val="0042679F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39E9"/>
    <w:rsid w:val="004B5069"/>
    <w:rsid w:val="004E3227"/>
    <w:rsid w:val="004E7006"/>
    <w:rsid w:val="004F4C41"/>
    <w:rsid w:val="004F6235"/>
    <w:rsid w:val="00500932"/>
    <w:rsid w:val="005051C3"/>
    <w:rsid w:val="005422E5"/>
    <w:rsid w:val="00552032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42EF"/>
    <w:rsid w:val="0059476C"/>
    <w:rsid w:val="00597E31"/>
    <w:rsid w:val="005B30A6"/>
    <w:rsid w:val="005B3EFB"/>
    <w:rsid w:val="005B5F3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4EFA"/>
    <w:rsid w:val="00625192"/>
    <w:rsid w:val="00625E0A"/>
    <w:rsid w:val="00636729"/>
    <w:rsid w:val="00640E01"/>
    <w:rsid w:val="00647E2E"/>
    <w:rsid w:val="00655FF7"/>
    <w:rsid w:val="00660E73"/>
    <w:rsid w:val="0067010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5551"/>
    <w:rsid w:val="006B69F9"/>
    <w:rsid w:val="006C28BD"/>
    <w:rsid w:val="006C60C3"/>
    <w:rsid w:val="006E4AAA"/>
    <w:rsid w:val="006E6751"/>
    <w:rsid w:val="006E69DA"/>
    <w:rsid w:val="0070126F"/>
    <w:rsid w:val="007051AF"/>
    <w:rsid w:val="007061E1"/>
    <w:rsid w:val="00716EC7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9122D"/>
    <w:rsid w:val="00791BC7"/>
    <w:rsid w:val="00797C86"/>
    <w:rsid w:val="007A0938"/>
    <w:rsid w:val="007A4C25"/>
    <w:rsid w:val="007B0F20"/>
    <w:rsid w:val="007C16B7"/>
    <w:rsid w:val="007D2663"/>
    <w:rsid w:val="007D31BF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407C"/>
    <w:rsid w:val="00895868"/>
    <w:rsid w:val="008A2867"/>
    <w:rsid w:val="008A5DF8"/>
    <w:rsid w:val="008B62C8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C9F"/>
    <w:rsid w:val="009810DA"/>
    <w:rsid w:val="00983129"/>
    <w:rsid w:val="00986A1A"/>
    <w:rsid w:val="009877FF"/>
    <w:rsid w:val="009A27FC"/>
    <w:rsid w:val="009B659F"/>
    <w:rsid w:val="009C60F2"/>
    <w:rsid w:val="009D4269"/>
    <w:rsid w:val="009D7488"/>
    <w:rsid w:val="009F0921"/>
    <w:rsid w:val="009F621A"/>
    <w:rsid w:val="009F6348"/>
    <w:rsid w:val="00A07429"/>
    <w:rsid w:val="00A10062"/>
    <w:rsid w:val="00A161C5"/>
    <w:rsid w:val="00A23AC6"/>
    <w:rsid w:val="00A25C2F"/>
    <w:rsid w:val="00A46AC2"/>
    <w:rsid w:val="00A52C4D"/>
    <w:rsid w:val="00A53DB9"/>
    <w:rsid w:val="00A5570E"/>
    <w:rsid w:val="00A570B5"/>
    <w:rsid w:val="00A70191"/>
    <w:rsid w:val="00A703E3"/>
    <w:rsid w:val="00A7497A"/>
    <w:rsid w:val="00A82289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E3F10"/>
    <w:rsid w:val="00AF3E86"/>
    <w:rsid w:val="00B02D50"/>
    <w:rsid w:val="00B12941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6769"/>
    <w:rsid w:val="00BA36F6"/>
    <w:rsid w:val="00BA6004"/>
    <w:rsid w:val="00BB04DE"/>
    <w:rsid w:val="00BB4AFF"/>
    <w:rsid w:val="00BB5E43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4103"/>
    <w:rsid w:val="00C21A40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72D9"/>
    <w:rsid w:val="00C873A4"/>
    <w:rsid w:val="00CA1B2A"/>
    <w:rsid w:val="00CB3F18"/>
    <w:rsid w:val="00CB603D"/>
    <w:rsid w:val="00CC0EA8"/>
    <w:rsid w:val="00CC2088"/>
    <w:rsid w:val="00CC4243"/>
    <w:rsid w:val="00CC5AC9"/>
    <w:rsid w:val="00CD1069"/>
    <w:rsid w:val="00CD3B84"/>
    <w:rsid w:val="00CF2366"/>
    <w:rsid w:val="00D1560D"/>
    <w:rsid w:val="00D20791"/>
    <w:rsid w:val="00D25BE5"/>
    <w:rsid w:val="00D36241"/>
    <w:rsid w:val="00D40470"/>
    <w:rsid w:val="00D475AE"/>
    <w:rsid w:val="00D50483"/>
    <w:rsid w:val="00D5559E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887"/>
    <w:rsid w:val="00E65F2C"/>
    <w:rsid w:val="00E70412"/>
    <w:rsid w:val="00E71B44"/>
    <w:rsid w:val="00E865A2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D5F03"/>
    <w:rsid w:val="00EE41C9"/>
    <w:rsid w:val="00EF39FB"/>
    <w:rsid w:val="00F02072"/>
    <w:rsid w:val="00F14563"/>
    <w:rsid w:val="00F16D88"/>
    <w:rsid w:val="00F226C5"/>
    <w:rsid w:val="00F25D93"/>
    <w:rsid w:val="00F27AAD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A1FE6"/>
    <w:rsid w:val="00FA318C"/>
    <w:rsid w:val="00FA7723"/>
    <w:rsid w:val="00FC11D7"/>
    <w:rsid w:val="00FC238D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755A2E-E140-4E4B-BEBD-82E2231A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46627-ED04-4A6D-BA58-F2A7C4F3C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0</TotalTime>
  <Pages>1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Windows User</cp:lastModifiedBy>
  <cp:revision>39</cp:revision>
  <cp:lastPrinted>2020-12-11T12:56:00Z</cp:lastPrinted>
  <dcterms:created xsi:type="dcterms:W3CDTF">2020-12-02T06:12:00Z</dcterms:created>
  <dcterms:modified xsi:type="dcterms:W3CDTF">2023-12-06T05:48:00Z</dcterms:modified>
</cp:coreProperties>
</file>